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0FEFF" w14:textId="77777777" w:rsidR="00FD695C" w:rsidRDefault="00331169" w:rsidP="00331169">
      <w:pPr>
        <w:pStyle w:val="Title"/>
      </w:pPr>
      <w:r>
        <w:t>Think, Pair, Share</w:t>
      </w:r>
    </w:p>
    <w:p w14:paraId="63136A2E" w14:textId="77777777" w:rsidR="00331169" w:rsidRDefault="00E80F6B" w:rsidP="0033116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0A1794" wp14:editId="78375C4F">
                <wp:simplePos x="0" y="0"/>
                <wp:positionH relativeFrom="column">
                  <wp:posOffset>542925</wp:posOffset>
                </wp:positionH>
                <wp:positionV relativeFrom="paragraph">
                  <wp:posOffset>213360</wp:posOffset>
                </wp:positionV>
                <wp:extent cx="4429125" cy="3429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29125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E134E5" w14:textId="77777777" w:rsidR="00307AB1" w:rsidRDefault="00307AB1" w:rsidP="00307AB1">
                            <w:pPr>
                              <w:jc w:val="center"/>
                            </w:pPr>
                            <w:r>
                              <w:t>Daniel Carp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0A1794" id="Rectangle 3" o:spid="_x0000_s1026" style="position:absolute;margin-left:42.75pt;margin-top:16.8pt;width:348.75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" fillcolor="white [3201]" strokecolor="black [3200]" strokeweight="1pt">
                <v:textbox>
                  <w:txbxContent>
                    <w:p w14:paraId="66E134E5" w14:textId="77777777" w:rsidR="00307AB1" w:rsidRDefault="00307AB1" w:rsidP="00307AB1">
                      <w:pPr>
                        <w:jc w:val="center"/>
                      </w:pPr>
                      <w:r>
                        <w:t>Daniel Carpenter</w:t>
                      </w:r>
                    </w:p>
                  </w:txbxContent>
                </v:textbox>
              </v:rect>
            </w:pict>
          </mc:Fallback>
        </mc:AlternateContent>
      </w:r>
      <w:r>
        <w:t>CS 1324, Spring 2020</w:t>
      </w:r>
    </w:p>
    <w:p w14:paraId="7ADD5620" w14:textId="77777777" w:rsidR="00C35D77" w:rsidRDefault="00C35D77" w:rsidP="00331169">
      <w:pPr>
        <w:rPr>
          <w:u w:val="single"/>
        </w:rPr>
      </w:pPr>
      <w:r>
        <w:t>Name</w:t>
      </w:r>
    </w:p>
    <w:p w14:paraId="183E0DA7" w14:textId="77777777" w:rsidR="00E80F6B" w:rsidRDefault="00E80F6B" w:rsidP="0033116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DD30D7" wp14:editId="06A7A8E9">
                <wp:simplePos x="0" y="0"/>
                <wp:positionH relativeFrom="column">
                  <wp:posOffset>714375</wp:posOffset>
                </wp:positionH>
                <wp:positionV relativeFrom="paragraph">
                  <wp:posOffset>213995</wp:posOffset>
                </wp:positionV>
                <wp:extent cx="3695700" cy="4000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0" cy="400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9F8B59" w14:textId="75DC0038" w:rsidR="00307AB1" w:rsidRDefault="00307AB1" w:rsidP="00307AB1">
                            <w:pPr>
                              <w:jc w:val="center"/>
                            </w:pPr>
                            <w:r>
                              <w:t>1130097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DD30D7" id="Rectangle 4" o:spid="_x0000_s1027" style="position:absolute;margin-left:56.25pt;margin-top:16.85pt;width:291pt;height:31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" fillcolor="white [3201]" strokecolor="black [3200]" strokeweight="1pt">
                <v:textbox>
                  <w:txbxContent>
                    <w:p w14:paraId="559F8B59" w14:textId="75DC0038" w:rsidR="00307AB1" w:rsidRDefault="00307AB1" w:rsidP="00307AB1">
                      <w:pPr>
                        <w:jc w:val="center"/>
                      </w:pPr>
                      <w:r>
                        <w:t>113009743</w:t>
                      </w:r>
                    </w:p>
                  </w:txbxContent>
                </v:textbox>
              </v:rect>
            </w:pict>
          </mc:Fallback>
        </mc:AlternateContent>
      </w:r>
    </w:p>
    <w:p w14:paraId="1F9E753E" w14:textId="77777777" w:rsidR="00C35D77" w:rsidRPr="00C35D77" w:rsidRDefault="00C35D77" w:rsidP="00331169">
      <w:r w:rsidRPr="00C35D77">
        <w:t>Student ID:</w:t>
      </w:r>
    </w:p>
    <w:p w14:paraId="1D04A07F" w14:textId="77777777" w:rsidR="00926186" w:rsidRDefault="00926186" w:rsidP="00217073"/>
    <w:p w14:paraId="558DDADD" w14:textId="77777777" w:rsidR="00362CBB" w:rsidRPr="00217073" w:rsidRDefault="00217073" w:rsidP="00217073">
      <w:pPr>
        <w:pStyle w:val="ListParagraph"/>
        <w:numPr>
          <w:ilvl w:val="0"/>
          <w:numId w:val="10"/>
        </w:numPr>
      </w:pPr>
      <w:r w:rsidRPr="00217073">
        <w:t>Suppose you wanted to write a method fill that puts a given number of repetitions of a given integer in a perfect size array</w:t>
      </w:r>
    </w:p>
    <w:p w14:paraId="3E122900" w14:textId="77777777" w:rsidR="00362CBB" w:rsidRDefault="00217073" w:rsidP="00217073">
      <w:pPr>
        <w:ind w:left="720"/>
      </w:pPr>
      <w:r w:rsidRPr="00217073">
        <w:t>What would the method signature be?</w:t>
      </w:r>
    </w:p>
    <w:p w14:paraId="59BBC13C" w14:textId="77777777" w:rsidR="00217073" w:rsidRDefault="00217073" w:rsidP="00217073">
      <w:pPr>
        <w:ind w:left="720"/>
      </w:pPr>
    </w:p>
    <w:p w14:paraId="44585B2F" w14:textId="6AD1DD0B" w:rsidR="00217073" w:rsidRDefault="00307AB1" w:rsidP="00217073">
      <w:pPr>
        <w:ind w:left="720"/>
      </w:pPr>
      <w:r>
        <w:t xml:space="preserve">int </w:t>
      </w:r>
      <w:proofErr w:type="gramStart"/>
      <w:r>
        <w:t>push(</w:t>
      </w:r>
      <w:proofErr w:type="gramEnd"/>
      <w:r>
        <w:t>int value, int[] array)</w:t>
      </w:r>
      <w:bookmarkStart w:id="0" w:name="_GoBack"/>
      <w:bookmarkEnd w:id="0"/>
    </w:p>
    <w:p w14:paraId="0CAEF44B" w14:textId="77777777" w:rsidR="00217073" w:rsidRDefault="00217073" w:rsidP="00217073">
      <w:pPr>
        <w:ind w:left="720"/>
      </w:pPr>
    </w:p>
    <w:p w14:paraId="2EDE8909" w14:textId="77777777" w:rsidR="00217073" w:rsidRDefault="00217073" w:rsidP="00217073">
      <w:pPr>
        <w:ind w:left="720"/>
      </w:pPr>
    </w:p>
    <w:p w14:paraId="2A3BE30E" w14:textId="77777777" w:rsidR="00217073" w:rsidRPr="00217073" w:rsidRDefault="00217073" w:rsidP="00217073">
      <w:pPr>
        <w:ind w:left="720"/>
      </w:pPr>
    </w:p>
    <w:p w14:paraId="5682602F" w14:textId="77777777" w:rsidR="00362CBB" w:rsidRPr="00217073" w:rsidRDefault="00217073" w:rsidP="00217073">
      <w:pPr>
        <w:pStyle w:val="ListParagraph"/>
        <w:numPr>
          <w:ilvl w:val="0"/>
          <w:numId w:val="10"/>
        </w:numPr>
      </w:pPr>
      <w:r w:rsidRPr="00217073">
        <w:t xml:space="preserve">Suppose you wanted to write a method fill that puts a given number of repetitions of a given integer in </w:t>
      </w:r>
      <w:proofErr w:type="spellStart"/>
      <w:r w:rsidRPr="00217073">
        <w:t>a</w:t>
      </w:r>
      <w:proofErr w:type="spellEnd"/>
      <w:r w:rsidRPr="00217073">
        <w:t xml:space="preserve"> oversize array</w:t>
      </w:r>
    </w:p>
    <w:p w14:paraId="62B0CB94" w14:textId="77777777" w:rsidR="00362CBB" w:rsidRPr="00217073" w:rsidRDefault="00217073" w:rsidP="00217073">
      <w:pPr>
        <w:ind w:left="720"/>
      </w:pPr>
      <w:r w:rsidRPr="00217073">
        <w:t>What would the method signature be?</w:t>
      </w:r>
    </w:p>
    <w:p w14:paraId="337EEB2C" w14:textId="77777777" w:rsidR="00926186" w:rsidRPr="00926186" w:rsidRDefault="00926186" w:rsidP="00926186"/>
    <w:p w14:paraId="2710BADF" w14:textId="7F1800F4" w:rsidR="00331169" w:rsidRPr="00331169" w:rsidRDefault="00307AB1" w:rsidP="00331169">
      <w:r>
        <w:tab/>
        <w:t xml:space="preserve">Int </w:t>
      </w:r>
      <w:proofErr w:type="gramStart"/>
      <w:r>
        <w:t>push(</w:t>
      </w:r>
      <w:proofErr w:type="gramEnd"/>
      <w:r>
        <w:t>int value, int[] array, Int end)</w:t>
      </w:r>
    </w:p>
    <w:p w14:paraId="47DDC637" w14:textId="77777777" w:rsidR="00331169" w:rsidRPr="00331169" w:rsidRDefault="00331169" w:rsidP="00331169"/>
    <w:sectPr w:rsidR="00331169" w:rsidRPr="003311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B06271"/>
    <w:multiLevelType w:val="hybridMultilevel"/>
    <w:tmpl w:val="8C200CAA"/>
    <w:lvl w:ilvl="0" w:tplc="28E8C9B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1F839C2">
      <w:start w:val="206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FFC0BD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DB8217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5C21A6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5AED3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064E3F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E8E2FE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2D42F9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95E6650"/>
    <w:multiLevelType w:val="hybridMultilevel"/>
    <w:tmpl w:val="970C48A6"/>
    <w:lvl w:ilvl="0" w:tplc="58D43EE4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12C756A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8B4037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B22701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8EE834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576AE7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594C59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864D6FE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066F3A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22344EC3"/>
    <w:multiLevelType w:val="hybridMultilevel"/>
    <w:tmpl w:val="B3D8E0A8"/>
    <w:lvl w:ilvl="0" w:tplc="20C0A7C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624EBD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64EA25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B725DB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DD059D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C2AF6B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A20924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C764E8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9B2B71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4877362A"/>
    <w:multiLevelType w:val="hybridMultilevel"/>
    <w:tmpl w:val="6178D82A"/>
    <w:lvl w:ilvl="0" w:tplc="58E8378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958426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37C213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88AB59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D16169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6F6F15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D8822F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5B8A3F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F0A9BB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5BD95C80"/>
    <w:multiLevelType w:val="hybridMultilevel"/>
    <w:tmpl w:val="D0306422"/>
    <w:lvl w:ilvl="0" w:tplc="C07C0612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FEA5B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A1A20A4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84233D6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AC6045A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2F607BA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5CA5F9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352625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3FC5060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62D959F3"/>
    <w:multiLevelType w:val="hybridMultilevel"/>
    <w:tmpl w:val="FFF4D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ED710D"/>
    <w:multiLevelType w:val="hybridMultilevel"/>
    <w:tmpl w:val="DE0AC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663F45"/>
    <w:multiLevelType w:val="hybridMultilevel"/>
    <w:tmpl w:val="F712F134"/>
    <w:lvl w:ilvl="0" w:tplc="EA5C4CA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DD8E8DA">
      <w:start w:val="212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B8CB21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B8048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568D2D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41277F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6AF8B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9A6AF4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FDE4E2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7085674B"/>
    <w:multiLevelType w:val="hybridMultilevel"/>
    <w:tmpl w:val="F9641ACA"/>
    <w:lvl w:ilvl="0" w:tplc="267485B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C7290B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84104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D6556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5882E1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87A9F7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C844BB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82A015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8AC9D1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CDD75DA"/>
    <w:multiLevelType w:val="hybridMultilevel"/>
    <w:tmpl w:val="F2B21944"/>
    <w:lvl w:ilvl="0" w:tplc="9100180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F78EC240">
      <w:start w:val="158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2E84E3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A4CE0C9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D660D49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76D0922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F8E4003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1D08050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00864D0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num w:numId="1">
    <w:abstractNumId w:val="3"/>
  </w:num>
  <w:num w:numId="2">
    <w:abstractNumId w:val="8"/>
  </w:num>
  <w:num w:numId="3">
    <w:abstractNumId w:val="5"/>
  </w:num>
  <w:num w:numId="4">
    <w:abstractNumId w:val="9"/>
  </w:num>
  <w:num w:numId="5">
    <w:abstractNumId w:val="4"/>
  </w:num>
  <w:num w:numId="6">
    <w:abstractNumId w:val="1"/>
  </w:num>
  <w:num w:numId="7">
    <w:abstractNumId w:val="2"/>
  </w:num>
  <w:num w:numId="8">
    <w:abstractNumId w:val="7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U3NQIiQ2NTCyUdpeDU4uLM/DyQAsNaACvfvA0sAAAA"/>
  </w:docVars>
  <w:rsids>
    <w:rsidRoot w:val="00331169"/>
    <w:rsid w:val="000E2D13"/>
    <w:rsid w:val="001B7289"/>
    <w:rsid w:val="00217073"/>
    <w:rsid w:val="002C7CF8"/>
    <w:rsid w:val="00307AB1"/>
    <w:rsid w:val="00331169"/>
    <w:rsid w:val="00362CBB"/>
    <w:rsid w:val="00426E04"/>
    <w:rsid w:val="004547C6"/>
    <w:rsid w:val="00493FBB"/>
    <w:rsid w:val="004B1543"/>
    <w:rsid w:val="005B5062"/>
    <w:rsid w:val="007C3509"/>
    <w:rsid w:val="007F6088"/>
    <w:rsid w:val="00926186"/>
    <w:rsid w:val="00BD7B59"/>
    <w:rsid w:val="00C06534"/>
    <w:rsid w:val="00C35D77"/>
    <w:rsid w:val="00D26763"/>
    <w:rsid w:val="00D86684"/>
    <w:rsid w:val="00E80F6B"/>
    <w:rsid w:val="00F83A23"/>
    <w:rsid w:val="00FD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C216A"/>
  <w15:chartTrackingRefBased/>
  <w15:docId w15:val="{63826E1E-8B30-4D6B-A415-2521A484A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11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11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5D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5D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35D77"/>
    <w:pPr>
      <w:ind w:left="720"/>
      <w:contextualSpacing/>
    </w:pPr>
  </w:style>
  <w:style w:type="table" w:styleId="TableGrid">
    <w:name w:val="Table Grid"/>
    <w:basedOn w:val="TableNormal"/>
    <w:uiPriority w:val="39"/>
    <w:rsid w:val="00926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0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770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5685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6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633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1152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473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479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1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3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737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4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92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6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42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75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55683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0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6927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42099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7160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835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9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48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33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6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1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306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E843101F82584EBB341BD8077C1E41" ma:contentTypeVersion="13" ma:contentTypeDescription="Create a new document." ma:contentTypeScope="" ma:versionID="7ccbd5ece1004114da56a6d51badf7b6">
  <xsd:schema xmlns:xsd="http://www.w3.org/2001/XMLSchema" xmlns:xs="http://www.w3.org/2001/XMLSchema" xmlns:p="http://schemas.microsoft.com/office/2006/metadata/properties" xmlns:ns3="7b4b2e5e-6f72-4c7e-a23e-7835a5a7d892" xmlns:ns4="c0fcee4e-6d65-40cc-b584-f46192293477" targetNamespace="http://schemas.microsoft.com/office/2006/metadata/properties" ma:root="true" ma:fieldsID="f6b71c7e34563d91a0ea6b02fb2659f9" ns3:_="" ns4:_="">
    <xsd:import namespace="7b4b2e5e-6f72-4c7e-a23e-7835a5a7d892"/>
    <xsd:import namespace="c0fcee4e-6d65-40cc-b584-f4619229347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4b2e5e-6f72-4c7e-a23e-7835a5a7d89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fcee4e-6d65-40cc-b584-f461922934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22E47C-6D6F-4245-B42D-ABCF7FA858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4b2e5e-6f72-4c7e-a23e-7835a5a7d892"/>
    <ds:schemaRef ds:uri="c0fcee4e-6d65-40cc-b584-f461922934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BFBD9A-2E1C-46C8-99F8-456CBEC8AE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1F0D10-9044-42AB-9504-760989D9DF8B}">
  <ds:schemaRefs>
    <ds:schemaRef ds:uri="http://schemas.microsoft.com/office/2006/documentManagement/types"/>
    <ds:schemaRef ds:uri="7b4b2e5e-6f72-4c7e-a23e-7835a5a7d892"/>
    <ds:schemaRef ds:uri="c0fcee4e-6d65-40cc-b584-f46192293477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ytten</dc:creator>
  <cp:keywords/>
  <dc:description/>
  <cp:lastModifiedBy>Carpenter, Daniel B.</cp:lastModifiedBy>
  <cp:revision>2</cp:revision>
  <cp:lastPrinted>2020-03-25T16:07:00Z</cp:lastPrinted>
  <dcterms:created xsi:type="dcterms:W3CDTF">2020-03-25T16:08:00Z</dcterms:created>
  <dcterms:modified xsi:type="dcterms:W3CDTF">2020-03-25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E843101F82584EBB341BD8077C1E41</vt:lpwstr>
  </property>
</Properties>
</file>